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art Sidorowi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a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dorowi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5 Longmeadow Road, Northbrook, IL, USA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yszard111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32650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ho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